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4B1E" w:rsidRDefault="00C75FDC">
      <w:pPr>
        <w:pStyle w:val="Metadata"/>
      </w:pPr>
      <w:r>
        <w:t>title: Parallel Passages Filters and changed text (6.1b)</w:t>
      </w:r>
    </w:p>
    <w:p w:rsidR="00684B1E" w:rsidRDefault="00C75FDC">
      <w:r>
        <w:t>In this video we will look at how the Parallel Passage tool alerts us if one of the passages has been edited. We’ll also look at some additional filters we can use to focus on Parallel Passages that</w:t>
      </w:r>
      <w:r>
        <w:t xml:space="preserve"> need our attention.</w:t>
      </w:r>
    </w:p>
    <w:p w:rsidR="00684B1E" w:rsidRDefault="00C75FDC">
      <w:pPr>
        <w:pStyle w:val="Heading2"/>
      </w:pPr>
      <w:bookmarkStart w:id="0" w:name="open-the-parallel-passages-tool-from-ass"/>
      <w:bookmarkEnd w:id="0"/>
      <w:r>
        <w:t>Open the Parallel passages tool from Assignments &amp; Progress</w:t>
      </w:r>
    </w:p>
    <w:p w:rsidR="00684B1E" w:rsidRDefault="00C75FDC">
      <w:pPr>
        <w:pStyle w:val="ListParagraph"/>
        <w:numPr>
          <w:ilvl w:val="0"/>
          <w:numId w:val="4"/>
        </w:numPr>
      </w:pPr>
      <w:r>
        <w:t xml:space="preserve">Click the blue </w:t>
      </w:r>
      <w:r>
        <w:rPr>
          <w:b/>
          <w:bCs/>
        </w:rPr>
        <w:t>Assignments and Progress</w:t>
      </w:r>
      <w:r>
        <w:t xml:space="preserve"> button</w:t>
      </w:r>
    </w:p>
    <w:p w:rsidR="00684B1E" w:rsidRDefault="00C75FDC">
      <w:pPr>
        <w:pStyle w:val="ListParagraph"/>
        <w:numPr>
          <w:ilvl w:val="1"/>
          <w:numId w:val="4"/>
        </w:numPr>
      </w:pPr>
      <w:r>
        <w:rPr>
          <w:i/>
          <w:iCs/>
        </w:rPr>
        <w:t>In stage 6 it will show us if there are Parallel passages that need attention</w:t>
      </w:r>
      <w:r>
        <w:t>.</w:t>
      </w:r>
    </w:p>
    <w:p w:rsidR="00684B1E" w:rsidRDefault="00C75FDC">
      <w:pPr>
        <w:pStyle w:val="ListParagraph"/>
        <w:numPr>
          <w:ilvl w:val="0"/>
          <w:numId w:val="4"/>
        </w:numPr>
      </w:pPr>
      <w:r>
        <w:t xml:space="preserve">We can click the </w:t>
      </w:r>
      <w:r>
        <w:rPr>
          <w:b/>
          <w:bCs/>
        </w:rPr>
        <w:t>issue count</w:t>
      </w:r>
    </w:p>
    <w:p w:rsidR="00684B1E" w:rsidRDefault="00C75FDC">
      <w:pPr>
        <w:pStyle w:val="ListParagraph"/>
        <w:numPr>
          <w:ilvl w:val="1"/>
          <w:numId w:val="4"/>
        </w:numPr>
      </w:pPr>
      <w:r>
        <w:rPr>
          <w:i/>
          <w:iCs/>
        </w:rPr>
        <w:t xml:space="preserve">The Tool opens with </w:t>
      </w:r>
      <w:r>
        <w:rPr>
          <w:i/>
          <w:iCs/>
        </w:rPr>
        <w:t>the default filter applied</w:t>
      </w:r>
      <w:r>
        <w:t>.</w:t>
      </w:r>
    </w:p>
    <w:p w:rsidR="00684B1E" w:rsidRDefault="00C75FDC">
      <w:pPr>
        <w:pStyle w:val="Heading2"/>
      </w:pPr>
      <w:bookmarkStart w:id="1" w:name="open-the-parallel-passages-tool-from-the"/>
      <w:bookmarkEnd w:id="1"/>
      <w:r>
        <w:t>Open the Parallel passages tool from the menus</w:t>
      </w:r>
    </w:p>
    <w:p w:rsidR="00684B1E" w:rsidRDefault="00C75FDC">
      <w:pPr>
        <w:pStyle w:val="ListParagraph"/>
        <w:numPr>
          <w:ilvl w:val="0"/>
          <w:numId w:val="5"/>
        </w:numPr>
      </w:pPr>
      <w:r>
        <w:t xml:space="preserve">To do this, open the </w:t>
      </w:r>
      <w:r>
        <w:rPr>
          <w:b/>
          <w:bCs/>
        </w:rPr>
        <w:t>menu</w:t>
      </w:r>
      <w:r>
        <w:t xml:space="preserve"> for the project.</w:t>
      </w:r>
    </w:p>
    <w:p w:rsidR="00684B1E" w:rsidRDefault="00C75FDC">
      <w:pPr>
        <w:pStyle w:val="ListParagraph"/>
        <w:numPr>
          <w:ilvl w:val="0"/>
          <w:numId w:val="5"/>
        </w:numPr>
      </w:pPr>
      <w:r>
        <w:rPr>
          <w:b/>
          <w:bCs/>
        </w:rPr>
        <w:t>Expand</w:t>
      </w:r>
      <w:r>
        <w:t xml:space="preserve"> the menu.</w:t>
      </w:r>
    </w:p>
    <w:p w:rsidR="00684B1E" w:rsidRDefault="00C75FDC">
      <w:pPr>
        <w:pStyle w:val="ListParagraph"/>
        <w:numPr>
          <w:ilvl w:val="0"/>
          <w:numId w:val="5"/>
        </w:numPr>
      </w:pPr>
      <w:r>
        <w:t xml:space="preserve">Under </w:t>
      </w:r>
      <w:r>
        <w:rPr>
          <w:b/>
          <w:bCs/>
        </w:rPr>
        <w:t>Tools</w:t>
      </w:r>
      <w:r>
        <w:t xml:space="preserve">, click </w:t>
      </w:r>
      <w:r>
        <w:rPr>
          <w:b/>
          <w:bCs/>
        </w:rPr>
        <w:t>Parallel Passages</w:t>
      </w:r>
      <w:r>
        <w:t>.</w:t>
      </w:r>
    </w:p>
    <w:p w:rsidR="00684B1E" w:rsidRDefault="00C75FDC">
      <w:pPr>
        <w:pStyle w:val="ListParagraph"/>
        <w:numPr>
          <w:ilvl w:val="1"/>
          <w:numId w:val="5"/>
        </w:numPr>
      </w:pPr>
      <w:r>
        <w:rPr>
          <w:i/>
          <w:iCs/>
        </w:rPr>
        <w:t>The Parallel Passages Tool opens in a floating window</w:t>
      </w:r>
      <w:r>
        <w:t>.</w:t>
      </w:r>
    </w:p>
    <w:p w:rsidR="00684B1E" w:rsidRDefault="00C75FDC">
      <w:pPr>
        <w:pStyle w:val="Heading2"/>
      </w:pPr>
      <w:bookmarkStart w:id="2" w:name="-"/>
      <w:bookmarkStart w:id="3" w:name="--1"/>
      <w:bookmarkStart w:id="4" w:name="the-three-filters-menus"/>
      <w:bookmarkStart w:id="5" w:name="_GoBack"/>
      <w:bookmarkEnd w:id="2"/>
      <w:bookmarkEnd w:id="3"/>
      <w:bookmarkEnd w:id="4"/>
      <w:bookmarkEnd w:id="5"/>
      <w:r>
        <w:t>The three Filters menus</w:t>
      </w:r>
    </w:p>
    <w:p w:rsidR="00684B1E" w:rsidRDefault="00C75FDC">
      <w:r>
        <w:t>Below the toolbar, there are three filter menus.</w:t>
      </w:r>
    </w:p>
    <w:p w:rsidR="00684B1E" w:rsidRDefault="00C75FDC">
      <w:pPr>
        <w:pStyle w:val="Heading2"/>
      </w:pPr>
      <w:bookmarkStart w:id="6" w:name="passage-filter"/>
      <w:bookmarkEnd w:id="6"/>
      <w:r>
        <w:t>Passage filter</w:t>
      </w:r>
    </w:p>
    <w:p w:rsidR="00684B1E" w:rsidRDefault="00C75FDC">
      <w:pPr>
        <w:pStyle w:val="ListParagraph"/>
        <w:numPr>
          <w:ilvl w:val="0"/>
          <w:numId w:val="6"/>
        </w:numPr>
      </w:pPr>
      <w:r>
        <w:t>Click the passage filter</w:t>
      </w:r>
    </w:p>
    <w:p w:rsidR="00684B1E" w:rsidRDefault="00C75FDC">
      <w:pPr>
        <w:pStyle w:val="ListParagraph"/>
        <w:numPr>
          <w:ilvl w:val="1"/>
          <w:numId w:val="6"/>
        </w:numPr>
      </w:pPr>
      <w:r>
        <w:rPr>
          <w:i/>
          <w:iCs/>
        </w:rPr>
        <w:t>“</w:t>
      </w:r>
      <w:r>
        <w:rPr>
          <w:b/>
          <w:bCs/>
          <w:i/>
          <w:iCs/>
        </w:rPr>
        <w:t>All references</w:t>
      </w:r>
      <w:r>
        <w:rPr>
          <w:i/>
          <w:iCs/>
        </w:rPr>
        <w:t>” is the default</w:t>
      </w:r>
      <w:r>
        <w:t>.</w:t>
      </w:r>
    </w:p>
    <w:p w:rsidR="00684B1E" w:rsidRDefault="00C75FDC">
      <w:pPr>
        <w:pStyle w:val="ListParagraph"/>
        <w:numPr>
          <w:ilvl w:val="1"/>
          <w:numId w:val="6"/>
        </w:numPr>
      </w:pPr>
      <w:r>
        <w:t>“</w:t>
      </w:r>
      <w:r>
        <w:rPr>
          <w:b/>
          <w:bCs/>
        </w:rPr>
        <w:t>Unapproved References</w:t>
      </w:r>
      <w:r>
        <w:t>”</w:t>
      </w:r>
      <w:r>
        <w:br/>
        <w:t>have not yet been approved; they have no tick or question mark.</w:t>
      </w:r>
    </w:p>
    <w:p w:rsidR="00684B1E" w:rsidRDefault="00C75FDC">
      <w:pPr>
        <w:pStyle w:val="ListParagraph"/>
        <w:numPr>
          <w:ilvl w:val="1"/>
          <w:numId w:val="6"/>
        </w:numPr>
      </w:pPr>
      <w:r>
        <w:t>“</w:t>
      </w:r>
      <w:r>
        <w:rPr>
          <w:b/>
          <w:bCs/>
        </w:rPr>
        <w:t>Changed Text</w:t>
      </w:r>
      <w:r>
        <w:t>”</w:t>
      </w:r>
      <w:r>
        <w:br/>
        <w:t>these have been edited since th</w:t>
      </w:r>
      <w:r>
        <w:t xml:space="preserve">ey were approved. They all have a red question mark and the edited passage has the </w:t>
      </w:r>
      <w:r>
        <w:rPr>
          <w:b/>
          <w:bCs/>
        </w:rPr>
        <w:t>Show Differences</w:t>
      </w:r>
      <w:r>
        <w:t xml:space="preserve"> icon next to it.</w:t>
      </w:r>
    </w:p>
    <w:p w:rsidR="00684B1E" w:rsidRDefault="00C75FDC">
      <w:pPr>
        <w:pStyle w:val="ListParagraph"/>
        <w:numPr>
          <w:ilvl w:val="1"/>
          <w:numId w:val="6"/>
        </w:numPr>
      </w:pPr>
      <w:r>
        <w:lastRenderedPageBreak/>
        <w:t>“</w:t>
      </w:r>
      <w:r>
        <w:rPr>
          <w:b/>
          <w:bCs/>
        </w:rPr>
        <w:t>Not yet drafted</w:t>
      </w:r>
      <w:r>
        <w:t>” displays parallel passages where one or more of the verses has not been drafted.</w:t>
      </w:r>
    </w:p>
    <w:p w:rsidR="00684B1E" w:rsidRDefault="00C75FDC">
      <w:pPr>
        <w:pStyle w:val="ListParagraph"/>
        <w:numPr>
          <w:ilvl w:val="2"/>
          <w:numId w:val="6"/>
        </w:numPr>
      </w:pPr>
      <w:r>
        <w:rPr>
          <w:i/>
          <w:iCs/>
        </w:rPr>
        <w:t xml:space="preserve">The selected passage reference is shown </w:t>
      </w:r>
      <w:r>
        <w:rPr>
          <w:i/>
          <w:iCs/>
        </w:rPr>
        <w:t>in grey and the box is empty</w:t>
      </w:r>
      <w:r>
        <w:t>.</w:t>
      </w:r>
    </w:p>
    <w:p w:rsidR="00684B1E" w:rsidRDefault="00C75FDC">
      <w:pPr>
        <w:pStyle w:val="Heading3"/>
      </w:pPr>
      <w:bookmarkStart w:id="7" w:name="to-see-how-the-passage-has-been-changed"/>
      <w:bookmarkEnd w:id="7"/>
      <w:r>
        <w:t>To see how the passage has been changed</w:t>
      </w:r>
    </w:p>
    <w:p w:rsidR="00684B1E" w:rsidRDefault="00C75FDC">
      <w:pPr>
        <w:pStyle w:val="ListParagraph"/>
        <w:numPr>
          <w:ilvl w:val="0"/>
          <w:numId w:val="7"/>
        </w:numPr>
      </w:pPr>
      <w:r>
        <w:t>Click the “</w:t>
      </w:r>
      <w:r>
        <w:rPr>
          <w:b/>
          <w:bCs/>
        </w:rPr>
        <w:t>Show differences</w:t>
      </w:r>
      <w:r>
        <w:t>” icon.</w:t>
      </w:r>
    </w:p>
    <w:p w:rsidR="00684B1E" w:rsidRDefault="00C75FDC">
      <w:pPr>
        <w:pStyle w:val="ListParagraph"/>
        <w:numPr>
          <w:ilvl w:val="1"/>
          <w:numId w:val="7"/>
        </w:numPr>
      </w:pPr>
      <w:r>
        <w:rPr>
          <w:i/>
          <w:iCs/>
        </w:rPr>
        <w:t>The Compare Versions window opens with the new and deleted text marked. This is not an editable window</w:t>
      </w:r>
      <w:r>
        <w:t>.</w:t>
      </w:r>
    </w:p>
    <w:p w:rsidR="00684B1E" w:rsidRDefault="00C75FDC">
      <w:pPr>
        <w:pStyle w:val="Heading3"/>
      </w:pPr>
      <w:bookmarkStart w:id="8" w:name="to-update-any-of-the-passages"/>
      <w:bookmarkEnd w:id="8"/>
      <w:r>
        <w:t>To update any of the passages</w:t>
      </w:r>
    </w:p>
    <w:p w:rsidR="00684B1E" w:rsidRDefault="00C75FDC">
      <w:pPr>
        <w:pStyle w:val="ListParagraph"/>
        <w:numPr>
          <w:ilvl w:val="0"/>
          <w:numId w:val="8"/>
        </w:numPr>
      </w:pPr>
      <w:r>
        <w:t xml:space="preserve">Click the </w:t>
      </w:r>
      <w:r>
        <w:t>appropriate Edit command,</w:t>
      </w:r>
    </w:p>
    <w:p w:rsidR="00684B1E" w:rsidRDefault="00C75FDC">
      <w:pPr>
        <w:pStyle w:val="ListParagraph"/>
        <w:numPr>
          <w:ilvl w:val="0"/>
          <w:numId w:val="8"/>
        </w:numPr>
      </w:pPr>
      <w:r>
        <w:t xml:space="preserve">OR the </w:t>
      </w:r>
      <w:r>
        <w:rPr>
          <w:b/>
          <w:bCs/>
        </w:rPr>
        <w:t>reference</w:t>
      </w:r>
      <w:r>
        <w:t xml:space="preserve"> to view the text in the project window.</w:t>
      </w:r>
    </w:p>
    <w:p w:rsidR="00684B1E" w:rsidRDefault="00C75FDC">
      <w:pPr>
        <w:pStyle w:val="ListParagraph"/>
        <w:numPr>
          <w:ilvl w:val="1"/>
          <w:numId w:val="8"/>
        </w:numPr>
      </w:pPr>
      <w:r>
        <w:rPr>
          <w:i/>
          <w:iCs/>
        </w:rPr>
        <w:t>When we are satisfied with the set of parallel passages once more</w:t>
      </w:r>
      <w:r>
        <w:t>,</w:t>
      </w:r>
    </w:p>
    <w:p w:rsidR="00684B1E" w:rsidRDefault="00C75FDC">
      <w:pPr>
        <w:pStyle w:val="ListParagraph"/>
        <w:numPr>
          <w:ilvl w:val="0"/>
          <w:numId w:val="8"/>
        </w:numPr>
      </w:pPr>
      <w:r>
        <w:t xml:space="preserve">Click </w:t>
      </w:r>
      <w:proofErr w:type="gramStart"/>
      <w:r>
        <w:t xml:space="preserve">the </w:t>
      </w:r>
      <w:r>
        <w:rPr>
          <w:b/>
          <w:bCs/>
        </w:rPr>
        <w:t>?</w:t>
      </w:r>
      <w:proofErr w:type="gramEnd"/>
      <w:r>
        <w:t xml:space="preserve"> question mark to approve it again.</w:t>
      </w:r>
    </w:p>
    <w:p w:rsidR="00684B1E" w:rsidRDefault="00C75FDC">
      <w:pPr>
        <w:pStyle w:val="Heading3"/>
      </w:pPr>
      <w:bookmarkStart w:id="9" w:name="passage-filter-1"/>
      <w:bookmarkEnd w:id="9"/>
      <w:r>
        <w:t>Passage filter</w:t>
      </w:r>
    </w:p>
    <w:p w:rsidR="00684B1E" w:rsidRDefault="00C75FDC">
      <w:pPr>
        <w:pStyle w:val="Heading2"/>
      </w:pPr>
      <w:bookmarkStart w:id="10" w:name="to-change-the-verses-filter"/>
      <w:bookmarkEnd w:id="10"/>
      <w:r>
        <w:t>To change the verses filter</w:t>
      </w:r>
    </w:p>
    <w:p w:rsidR="00684B1E" w:rsidRDefault="00C75FDC">
      <w:pPr>
        <w:pStyle w:val="ListParagraph"/>
        <w:numPr>
          <w:ilvl w:val="0"/>
          <w:numId w:val="9"/>
        </w:numPr>
      </w:pPr>
      <w:r>
        <w:t>Click “</w:t>
      </w:r>
      <w:r>
        <w:rPr>
          <w:b/>
          <w:bCs/>
        </w:rPr>
        <w:t xml:space="preserve">current </w:t>
      </w:r>
      <w:r>
        <w:rPr>
          <w:b/>
          <w:bCs/>
        </w:rPr>
        <w:t>book</w:t>
      </w:r>
      <w:r>
        <w:t>”.</w:t>
      </w:r>
    </w:p>
    <w:p w:rsidR="00684B1E" w:rsidRDefault="00C75FDC">
      <w:pPr>
        <w:pStyle w:val="ListParagraph"/>
        <w:numPr>
          <w:ilvl w:val="1"/>
          <w:numId w:val="9"/>
        </w:numPr>
      </w:pPr>
      <w:r>
        <w:rPr>
          <w:i/>
          <w:iCs/>
        </w:rPr>
        <w:t>A list of dropdown giving options</w:t>
      </w:r>
    </w:p>
    <w:p w:rsidR="00684B1E" w:rsidRDefault="00C75FDC">
      <w:pPr>
        <w:pStyle w:val="ListParagraph"/>
        <w:numPr>
          <w:ilvl w:val="0"/>
          <w:numId w:val="9"/>
        </w:numPr>
      </w:pPr>
      <w:r>
        <w:t xml:space="preserve">Choosing the </w:t>
      </w:r>
      <w:r>
        <w:rPr>
          <w:b/>
          <w:bCs/>
        </w:rPr>
        <w:t>current chapter</w:t>
      </w:r>
      <w:r>
        <w:t xml:space="preserve">, </w:t>
      </w:r>
      <w:r>
        <w:rPr>
          <w:b/>
          <w:bCs/>
        </w:rPr>
        <w:t>section</w:t>
      </w:r>
      <w:r>
        <w:t xml:space="preserve">, or </w:t>
      </w:r>
      <w:r>
        <w:rPr>
          <w:b/>
          <w:bCs/>
        </w:rPr>
        <w:t>verse</w:t>
      </w:r>
      <w:r>
        <w:t xml:space="preserve"> restricts the parallel passages shown to ones from that verse range.</w:t>
      </w:r>
    </w:p>
    <w:p w:rsidR="00684B1E" w:rsidRDefault="00C75FDC">
      <w:pPr>
        <w:pStyle w:val="ListParagraph"/>
        <w:numPr>
          <w:ilvl w:val="0"/>
          <w:numId w:val="9"/>
        </w:numPr>
      </w:pPr>
      <w:r>
        <w:t>“</w:t>
      </w:r>
      <w:r>
        <w:rPr>
          <w:b/>
          <w:bCs/>
        </w:rPr>
        <w:t>Chapters Assigned to Me</w:t>
      </w:r>
      <w:r>
        <w:t>” will display parallel passages from any chapters which are assigned to t</w:t>
      </w:r>
      <w:r>
        <w:t>he current user.</w:t>
      </w:r>
    </w:p>
    <w:p w:rsidR="00684B1E" w:rsidRDefault="00C75FDC">
      <w:pPr>
        <w:pStyle w:val="ListParagraph"/>
        <w:numPr>
          <w:ilvl w:val="0"/>
          <w:numId w:val="9"/>
        </w:numPr>
      </w:pPr>
      <w:r>
        <w:t xml:space="preserve">Clicking the </w:t>
      </w:r>
      <w:r>
        <w:rPr>
          <w:b/>
          <w:bCs/>
        </w:rPr>
        <w:t>Choose…</w:t>
      </w:r>
      <w:r>
        <w:t xml:space="preserve"> option, allows you to select a specific book, set of books, priority or even chapter range.</w:t>
      </w:r>
    </w:p>
    <w:p w:rsidR="00684B1E" w:rsidRDefault="00C75FDC">
      <w:pPr>
        <w:pStyle w:val="Heading2"/>
      </w:pPr>
      <w:bookmarkStart w:id="11" w:name="the-type-of-parallel-passage-filter"/>
      <w:bookmarkEnd w:id="11"/>
      <w:r>
        <w:t>The type of parallel passage filter</w:t>
      </w:r>
    </w:p>
    <w:p w:rsidR="00684B1E" w:rsidRDefault="00C75FDC">
      <w:pPr>
        <w:pStyle w:val="ListParagraph"/>
        <w:numPr>
          <w:ilvl w:val="0"/>
          <w:numId w:val="10"/>
        </w:numPr>
      </w:pPr>
      <w:r>
        <w:t>Click “</w:t>
      </w:r>
      <w:r>
        <w:rPr>
          <w:b/>
          <w:bCs/>
        </w:rPr>
        <w:t>All Parallels</w:t>
      </w:r>
      <w:r>
        <w:t>” to view the filter options.</w:t>
      </w:r>
    </w:p>
    <w:p w:rsidR="00684B1E" w:rsidRDefault="00C75FDC">
      <w:pPr>
        <w:pStyle w:val="ListParagraph"/>
        <w:numPr>
          <w:ilvl w:val="0"/>
          <w:numId w:val="10"/>
        </w:numPr>
      </w:pPr>
      <w:r>
        <w:lastRenderedPageBreak/>
        <w:t>“</w:t>
      </w:r>
      <w:r>
        <w:rPr>
          <w:b/>
          <w:bCs/>
        </w:rPr>
        <w:t>NT/NT</w:t>
      </w:r>
      <w:r>
        <w:t>” will reduce the displayed passag</w:t>
      </w:r>
      <w:r>
        <w:t>es to parallel passages within the New Testament.</w:t>
      </w:r>
    </w:p>
    <w:p w:rsidR="00684B1E" w:rsidRDefault="00C75FDC">
      <w:pPr>
        <w:pStyle w:val="ListParagraph"/>
        <w:numPr>
          <w:ilvl w:val="0"/>
          <w:numId w:val="10"/>
        </w:numPr>
      </w:pPr>
      <w:r>
        <w:t>“</w:t>
      </w:r>
      <w:r>
        <w:rPr>
          <w:b/>
          <w:bCs/>
        </w:rPr>
        <w:t>NT/OT</w:t>
      </w:r>
      <w:r>
        <w:t>” shows the New Testament references that have Old Testament parallel passages,</w:t>
      </w:r>
    </w:p>
    <w:p w:rsidR="00684B1E" w:rsidRDefault="00C75FDC">
      <w:pPr>
        <w:pStyle w:val="ListParagraph"/>
        <w:numPr>
          <w:ilvl w:val="0"/>
          <w:numId w:val="10"/>
        </w:numPr>
      </w:pPr>
      <w:r>
        <w:t>and “</w:t>
      </w:r>
      <w:r>
        <w:rPr>
          <w:b/>
          <w:bCs/>
        </w:rPr>
        <w:t>OT/OT</w:t>
      </w:r>
      <w:r>
        <w:t>” shows only those only within the Old Testament.</w:t>
      </w:r>
    </w:p>
    <w:p w:rsidR="00684B1E" w:rsidRDefault="00C75FDC">
      <w:pPr>
        <w:pStyle w:val="ListParagraph"/>
        <w:numPr>
          <w:ilvl w:val="0"/>
          <w:numId w:val="10"/>
        </w:numPr>
      </w:pPr>
      <w:r>
        <w:t>The last selection is the “</w:t>
      </w:r>
      <w:r>
        <w:rPr>
          <w:b/>
          <w:bCs/>
        </w:rPr>
        <w:t>Synoptic Gospels</w:t>
      </w:r>
      <w:r>
        <w:t>” which will disp</w:t>
      </w:r>
      <w:r>
        <w:t>lay parallel passages from Matthew, Mark, and Luke.</w:t>
      </w:r>
    </w:p>
    <w:sectPr w:rsidR="00684B1E">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B216AB"/>
    <w:multiLevelType w:val="multilevel"/>
    <w:tmpl w:val="A790DCF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14F656EB"/>
    <w:multiLevelType w:val="multilevel"/>
    <w:tmpl w:val="62FE2AF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15700BD7"/>
    <w:multiLevelType w:val="multilevel"/>
    <w:tmpl w:val="E9DC1B0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 w15:restartNumberingAfterBreak="0">
    <w:nsid w:val="25E038AD"/>
    <w:multiLevelType w:val="multilevel"/>
    <w:tmpl w:val="056C701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333125D1"/>
    <w:multiLevelType w:val="multilevel"/>
    <w:tmpl w:val="FA80B38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5C9D404D"/>
    <w:multiLevelType w:val="multilevel"/>
    <w:tmpl w:val="2236E7C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5D5F4F75"/>
    <w:multiLevelType w:val="multilevel"/>
    <w:tmpl w:val="19FC58A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 w15:restartNumberingAfterBreak="0">
    <w:nsid w:val="669C403C"/>
    <w:multiLevelType w:val="multilevel"/>
    <w:tmpl w:val="0C8CC11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7E1B1AE9"/>
    <w:multiLevelType w:val="multilevel"/>
    <w:tmpl w:val="3404FB5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9" w15:restartNumberingAfterBreak="0">
    <w:nsid w:val="7E820B67"/>
    <w:multiLevelType w:val="multilevel"/>
    <w:tmpl w:val="2FBA404C"/>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num w:numId="1">
    <w:abstractNumId w:val="2"/>
  </w:num>
  <w:num w:numId="2">
    <w:abstractNumId w:val="8"/>
  </w:num>
  <w:num w:numId="3">
    <w:abstractNumId w:val="9"/>
  </w:num>
  <w:num w:numId="4">
    <w:abstractNumId w:val="0"/>
  </w:num>
  <w:num w:numId="5">
    <w:abstractNumId w:val="1"/>
  </w:num>
  <w:num w:numId="6">
    <w:abstractNumId w:val="4"/>
  </w:num>
  <w:num w:numId="7">
    <w:abstractNumId w:val="7"/>
  </w:num>
  <w:num w:numId="8">
    <w:abstractNumId w:val="5"/>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LEwtLQ0NjC2NDFT0lEKTi0uzszPAykwrAUANVQYvSwAAAA="/>
  </w:docVars>
  <w:rsids>
    <w:rsidRoot w:val="00684B1E"/>
    <w:rsid w:val="00684B1E"/>
    <w:rsid w:val="00C75F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9A3F580-E77E-489C-8063-B14785CE1E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87</Words>
  <Characters>2212</Characters>
  <Application>Microsoft Office Word</Application>
  <DocSecurity>0</DocSecurity>
  <Lines>18</Lines>
  <Paragraphs>5</Paragraphs>
  <ScaleCrop>false</ScaleCrop>
  <Company/>
  <LinksUpToDate>false</LinksUpToDate>
  <CharactersWithSpaces>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8:28:00Z</dcterms:created>
  <dcterms:modified xsi:type="dcterms:W3CDTF">2022-10-17T18:28:00Z</dcterms:modified>
</cp:coreProperties>
</file>